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B08D54" w14:textId="77777777" w:rsidR="00774C14" w:rsidRPr="00790D45" w:rsidRDefault="00774C14" w:rsidP="00774C14">
      <w:pPr>
        <w:jc w:val="center"/>
        <w:rPr>
          <w:b/>
          <w:bCs/>
          <w:sz w:val="24"/>
        </w:rPr>
      </w:pPr>
      <w:r>
        <w:rPr>
          <w:b/>
          <w:bCs/>
          <w:sz w:val="28"/>
        </w:rPr>
        <w:t>Northeastern NC Career Pathways</w:t>
      </w:r>
    </w:p>
    <w:p w14:paraId="2A2AA95B" w14:textId="1B7047E7" w:rsidR="003752B1" w:rsidRDefault="00083248" w:rsidP="008A44F9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201</w:t>
      </w:r>
      <w:r w:rsidR="00BA1840">
        <w:rPr>
          <w:b/>
          <w:bCs/>
          <w:sz w:val="28"/>
        </w:rPr>
        <w:t xml:space="preserve">9-2020 </w:t>
      </w:r>
      <w:r w:rsidR="00774C14" w:rsidRPr="00774C14">
        <w:rPr>
          <w:b/>
          <w:bCs/>
          <w:sz w:val="28"/>
        </w:rPr>
        <w:t xml:space="preserve">Projects and Activities Draft </w:t>
      </w:r>
    </w:p>
    <w:p w14:paraId="41AFD9BB" w14:textId="77777777" w:rsidR="007C339B" w:rsidRPr="008A44F9" w:rsidRDefault="007C339B" w:rsidP="008A44F9">
      <w:pPr>
        <w:jc w:val="center"/>
        <w:rPr>
          <w:b/>
          <w:bCs/>
          <w:sz w:val="28"/>
        </w:rPr>
      </w:pPr>
    </w:p>
    <w:p w14:paraId="1240B453" w14:textId="6791004F" w:rsidR="00135F2A" w:rsidRDefault="00135F2A" w:rsidP="00B1717B">
      <w:pPr>
        <w:numPr>
          <w:ilvl w:val="0"/>
          <w:numId w:val="4"/>
        </w:numPr>
        <w:rPr>
          <w:sz w:val="24"/>
        </w:rPr>
      </w:pPr>
      <w:r w:rsidRPr="00135F2A">
        <w:rPr>
          <w:sz w:val="24"/>
        </w:rPr>
        <w:t xml:space="preserve">Submit </w:t>
      </w:r>
      <w:r w:rsidR="00813B2D">
        <w:rPr>
          <w:sz w:val="24"/>
        </w:rPr>
        <w:t>application</w:t>
      </w:r>
      <w:r w:rsidRPr="00135F2A">
        <w:rPr>
          <w:sz w:val="24"/>
        </w:rPr>
        <w:t xml:space="preserve"> for </w:t>
      </w:r>
      <w:proofErr w:type="spellStart"/>
      <w:r w:rsidRPr="00135F2A">
        <w:rPr>
          <w:sz w:val="24"/>
        </w:rPr>
        <w:t>Agriscience</w:t>
      </w:r>
      <w:proofErr w:type="spellEnd"/>
      <w:r w:rsidRPr="00135F2A">
        <w:rPr>
          <w:sz w:val="24"/>
        </w:rPr>
        <w:t xml:space="preserve">/Biotechnology </w:t>
      </w:r>
      <w:r>
        <w:rPr>
          <w:sz w:val="24"/>
        </w:rPr>
        <w:t>Pathway</w:t>
      </w:r>
      <w:r w:rsidR="00813B2D">
        <w:rPr>
          <w:sz w:val="24"/>
        </w:rPr>
        <w:t xml:space="preserve"> approval by NCWDBs and </w:t>
      </w:r>
      <w:proofErr w:type="spellStart"/>
      <w:r w:rsidR="00813B2D">
        <w:rPr>
          <w:sz w:val="24"/>
        </w:rPr>
        <w:t>NCWorks</w:t>
      </w:r>
      <w:proofErr w:type="spellEnd"/>
      <w:r w:rsidR="00813B2D">
        <w:rPr>
          <w:sz w:val="24"/>
        </w:rPr>
        <w:t xml:space="preserve"> Commission endorsement</w:t>
      </w:r>
    </w:p>
    <w:p w14:paraId="46D90AC6" w14:textId="77777777" w:rsidR="00813B2D" w:rsidRPr="00965F24" w:rsidRDefault="00813B2D" w:rsidP="00813B2D">
      <w:pPr>
        <w:numPr>
          <w:ilvl w:val="0"/>
          <w:numId w:val="4"/>
        </w:numPr>
        <w:rPr>
          <w:sz w:val="24"/>
        </w:rPr>
      </w:pPr>
      <w:r>
        <w:rPr>
          <w:sz w:val="24"/>
        </w:rPr>
        <w:t xml:space="preserve">Conduct regional periodic review for all pathways (one meeting for all 4 pathways) </w:t>
      </w:r>
    </w:p>
    <w:p w14:paraId="32137D1F" w14:textId="300D8030" w:rsidR="00813B2D" w:rsidRDefault="00813B2D" w:rsidP="00B1717B">
      <w:pPr>
        <w:numPr>
          <w:ilvl w:val="0"/>
          <w:numId w:val="4"/>
        </w:numPr>
        <w:rPr>
          <w:sz w:val="24"/>
        </w:rPr>
      </w:pPr>
      <w:r>
        <w:rPr>
          <w:sz w:val="24"/>
        </w:rPr>
        <w:t>Develop opportunities to increase employer engagement in the partnership</w:t>
      </w:r>
    </w:p>
    <w:p w14:paraId="5752A260" w14:textId="449A1B42" w:rsidR="00294F0F" w:rsidRPr="00135F2A" w:rsidRDefault="00294F0F" w:rsidP="00B1717B">
      <w:pPr>
        <w:numPr>
          <w:ilvl w:val="0"/>
          <w:numId w:val="4"/>
        </w:numPr>
        <w:rPr>
          <w:sz w:val="24"/>
        </w:rPr>
      </w:pPr>
      <w:r w:rsidRPr="00135F2A">
        <w:rPr>
          <w:sz w:val="24"/>
        </w:rPr>
        <w:t>Support local partnerships in achieving local implementation ce</w:t>
      </w:r>
      <w:r w:rsidR="00C8173D">
        <w:rPr>
          <w:sz w:val="24"/>
        </w:rPr>
        <w:t>rtification</w:t>
      </w:r>
      <w:r w:rsidR="00612223">
        <w:rPr>
          <w:sz w:val="24"/>
        </w:rPr>
        <w:t xml:space="preserve">; create local area planning teams; </w:t>
      </w:r>
      <w:r w:rsidR="00813B2D">
        <w:rPr>
          <w:sz w:val="24"/>
        </w:rPr>
        <w:t>develop opportunities for local partner collaborations</w:t>
      </w:r>
    </w:p>
    <w:p w14:paraId="182C2EFE" w14:textId="05F2ED79" w:rsidR="00076A0C" w:rsidRDefault="007C339B" w:rsidP="00D50A36">
      <w:pPr>
        <w:numPr>
          <w:ilvl w:val="0"/>
          <w:numId w:val="4"/>
        </w:numPr>
        <w:rPr>
          <w:sz w:val="24"/>
        </w:rPr>
      </w:pPr>
      <w:r>
        <w:rPr>
          <w:sz w:val="24"/>
        </w:rPr>
        <w:t xml:space="preserve">Maintain and support promotion of career pathways through </w:t>
      </w:r>
      <w:r w:rsidR="00813B2D">
        <w:rPr>
          <w:sz w:val="24"/>
        </w:rPr>
        <w:t>newslett</w:t>
      </w:r>
      <w:bookmarkStart w:id="0" w:name="_GoBack"/>
      <w:bookmarkEnd w:id="0"/>
      <w:r w:rsidR="00813B2D">
        <w:rPr>
          <w:sz w:val="24"/>
        </w:rPr>
        <w:t xml:space="preserve">er, </w:t>
      </w:r>
      <w:r>
        <w:rPr>
          <w:sz w:val="24"/>
        </w:rPr>
        <w:t>website and social media</w:t>
      </w:r>
      <w:r w:rsidR="00813B2D">
        <w:rPr>
          <w:sz w:val="24"/>
        </w:rPr>
        <w:t xml:space="preserve">; </w:t>
      </w:r>
      <w:r w:rsidR="00587507">
        <w:rPr>
          <w:sz w:val="24"/>
        </w:rPr>
        <w:t xml:space="preserve">work with partners to promote at </w:t>
      </w:r>
      <w:r w:rsidR="00612223">
        <w:rPr>
          <w:sz w:val="24"/>
        </w:rPr>
        <w:t xml:space="preserve">regional and local </w:t>
      </w:r>
      <w:r w:rsidR="00587507">
        <w:rPr>
          <w:sz w:val="24"/>
        </w:rPr>
        <w:t>events</w:t>
      </w:r>
    </w:p>
    <w:p w14:paraId="6404A34C" w14:textId="4FDEA2A4" w:rsidR="00587507" w:rsidRPr="00965F24" w:rsidRDefault="00587507" w:rsidP="00D50A36">
      <w:pPr>
        <w:numPr>
          <w:ilvl w:val="0"/>
          <w:numId w:val="4"/>
        </w:numPr>
        <w:rPr>
          <w:sz w:val="24"/>
        </w:rPr>
      </w:pPr>
      <w:r>
        <w:rPr>
          <w:sz w:val="24"/>
        </w:rPr>
        <w:t>Improve communication between partners to avoid duplication of efforts and to encourage resource sharing</w:t>
      </w:r>
      <w:r w:rsidR="00612223">
        <w:rPr>
          <w:sz w:val="24"/>
        </w:rPr>
        <w:t>; provide meeting recaps, maintain regional calendar</w:t>
      </w:r>
    </w:p>
    <w:p w14:paraId="15F357E0" w14:textId="41C69571" w:rsidR="002215DC" w:rsidRPr="002215DC" w:rsidRDefault="00813B2D" w:rsidP="002215DC">
      <w:pPr>
        <w:numPr>
          <w:ilvl w:val="0"/>
          <w:numId w:val="4"/>
        </w:numPr>
        <w:rPr>
          <w:sz w:val="24"/>
        </w:rPr>
      </w:pPr>
      <w:r>
        <w:rPr>
          <w:sz w:val="24"/>
        </w:rPr>
        <w:t>Develop a training plan to s</w:t>
      </w:r>
      <w:r w:rsidR="00774C14" w:rsidRPr="00965F24">
        <w:rPr>
          <w:sz w:val="24"/>
        </w:rPr>
        <w:t>upport pathway professional development activitie</w:t>
      </w:r>
      <w:r w:rsidR="008A44F9">
        <w:rPr>
          <w:sz w:val="24"/>
        </w:rPr>
        <w:t xml:space="preserve">s for frontline </w:t>
      </w:r>
      <w:proofErr w:type="spellStart"/>
      <w:r w:rsidR="008A44F9">
        <w:rPr>
          <w:sz w:val="24"/>
        </w:rPr>
        <w:t>NCWorks</w:t>
      </w:r>
      <w:proofErr w:type="spellEnd"/>
      <w:r w:rsidR="008A44F9">
        <w:rPr>
          <w:sz w:val="24"/>
        </w:rPr>
        <w:t xml:space="preserve"> staff, </w:t>
      </w:r>
      <w:r w:rsidR="003752B1">
        <w:rPr>
          <w:sz w:val="24"/>
        </w:rPr>
        <w:t xml:space="preserve">high school and </w:t>
      </w:r>
      <w:r w:rsidR="00774C14" w:rsidRPr="00965F24">
        <w:rPr>
          <w:sz w:val="24"/>
        </w:rPr>
        <w:t xml:space="preserve">college counselors and </w:t>
      </w:r>
      <w:r w:rsidR="008A44F9">
        <w:rPr>
          <w:sz w:val="24"/>
        </w:rPr>
        <w:t xml:space="preserve">other career </w:t>
      </w:r>
      <w:r w:rsidR="00774C14" w:rsidRPr="00965F24">
        <w:rPr>
          <w:sz w:val="24"/>
        </w:rPr>
        <w:t>advisors</w:t>
      </w:r>
      <w:r w:rsidR="00952247">
        <w:rPr>
          <w:sz w:val="24"/>
        </w:rPr>
        <w:t xml:space="preserve"> </w:t>
      </w:r>
    </w:p>
    <w:p w14:paraId="337EDC41" w14:textId="77777777" w:rsidR="00076A0C" w:rsidRPr="00965F24" w:rsidRDefault="00C8173D" w:rsidP="00D50A36">
      <w:pPr>
        <w:numPr>
          <w:ilvl w:val="0"/>
          <w:numId w:val="4"/>
        </w:numPr>
        <w:rPr>
          <w:sz w:val="24"/>
        </w:rPr>
      </w:pPr>
      <w:r>
        <w:rPr>
          <w:sz w:val="24"/>
        </w:rPr>
        <w:t>Support training and use of</w:t>
      </w:r>
      <w:r w:rsidR="00076A0C" w:rsidRPr="00965F24">
        <w:rPr>
          <w:sz w:val="24"/>
        </w:rPr>
        <w:t xml:space="preserve"> </w:t>
      </w:r>
      <w:proofErr w:type="spellStart"/>
      <w:r w:rsidR="00076A0C" w:rsidRPr="00965F24">
        <w:rPr>
          <w:i/>
          <w:sz w:val="24"/>
        </w:rPr>
        <w:t>Traitify</w:t>
      </w:r>
      <w:proofErr w:type="spellEnd"/>
      <w:r w:rsidR="00076A0C" w:rsidRPr="00965F24">
        <w:rPr>
          <w:sz w:val="24"/>
        </w:rPr>
        <w:t xml:space="preserve"> assessment </w:t>
      </w:r>
      <w:r>
        <w:rPr>
          <w:sz w:val="24"/>
        </w:rPr>
        <w:t>for</w:t>
      </w:r>
      <w:r w:rsidR="00076A0C" w:rsidRPr="00965F24">
        <w:rPr>
          <w:sz w:val="24"/>
        </w:rPr>
        <w:t xml:space="preserve"> counselors/career advisors </w:t>
      </w:r>
    </w:p>
    <w:p w14:paraId="24D48614" w14:textId="77777777" w:rsidR="00076A0C" w:rsidRPr="00965F24" w:rsidRDefault="00044B77" w:rsidP="00D50A36">
      <w:pPr>
        <w:numPr>
          <w:ilvl w:val="0"/>
          <w:numId w:val="4"/>
        </w:numPr>
        <w:rPr>
          <w:sz w:val="24"/>
        </w:rPr>
      </w:pPr>
      <w:r>
        <w:rPr>
          <w:sz w:val="24"/>
        </w:rPr>
        <w:t>Develop, d</w:t>
      </w:r>
      <w:r w:rsidR="00076A0C" w:rsidRPr="00965F24">
        <w:rPr>
          <w:sz w:val="24"/>
        </w:rPr>
        <w:t>istribute and utilize pathway promotional and marketing materials</w:t>
      </w:r>
    </w:p>
    <w:p w14:paraId="0828664A" w14:textId="5F4CEEBE" w:rsidR="00294F0F" w:rsidRDefault="00294F0F" w:rsidP="00D50A36">
      <w:pPr>
        <w:numPr>
          <w:ilvl w:val="0"/>
          <w:numId w:val="4"/>
        </w:numPr>
        <w:rPr>
          <w:sz w:val="24"/>
        </w:rPr>
      </w:pPr>
      <w:r w:rsidRPr="00965F24">
        <w:rPr>
          <w:sz w:val="24"/>
        </w:rPr>
        <w:t xml:space="preserve">Collect and publish metrics </w:t>
      </w:r>
      <w:r w:rsidR="00076A0C" w:rsidRPr="00965F24">
        <w:rPr>
          <w:sz w:val="24"/>
        </w:rPr>
        <w:t>for the four</w:t>
      </w:r>
      <w:r w:rsidRPr="00965F24">
        <w:rPr>
          <w:sz w:val="24"/>
        </w:rPr>
        <w:t xml:space="preserve"> pathways</w:t>
      </w:r>
      <w:r w:rsidR="002215DC">
        <w:rPr>
          <w:sz w:val="24"/>
        </w:rPr>
        <w:t xml:space="preserve"> f</w:t>
      </w:r>
      <w:r w:rsidR="0071443B">
        <w:rPr>
          <w:sz w:val="24"/>
        </w:rPr>
        <w:t xml:space="preserve">rom LEAs, Community Colleges and </w:t>
      </w:r>
      <w:r w:rsidR="002215DC">
        <w:rPr>
          <w:sz w:val="24"/>
        </w:rPr>
        <w:t>WDBs</w:t>
      </w:r>
      <w:r w:rsidR="00587507">
        <w:rPr>
          <w:sz w:val="24"/>
        </w:rPr>
        <w:t>, possibly other partners</w:t>
      </w:r>
      <w:r w:rsidR="0071443B">
        <w:rPr>
          <w:sz w:val="24"/>
        </w:rPr>
        <w:t xml:space="preserve">; </w:t>
      </w:r>
      <w:r w:rsidR="00813B2D">
        <w:rPr>
          <w:sz w:val="24"/>
        </w:rPr>
        <w:t xml:space="preserve">continue </w:t>
      </w:r>
      <w:r w:rsidR="0071443B">
        <w:rPr>
          <w:sz w:val="24"/>
        </w:rPr>
        <w:t>develop</w:t>
      </w:r>
      <w:r w:rsidR="00813B2D">
        <w:rPr>
          <w:sz w:val="24"/>
        </w:rPr>
        <w:t>ing</w:t>
      </w:r>
      <w:r w:rsidR="0071443B">
        <w:rPr>
          <w:sz w:val="24"/>
        </w:rPr>
        <w:t xml:space="preserve"> plan</w:t>
      </w:r>
      <w:r w:rsidR="00813B2D">
        <w:rPr>
          <w:sz w:val="24"/>
        </w:rPr>
        <w:t>s</w:t>
      </w:r>
      <w:r w:rsidR="0071443B">
        <w:rPr>
          <w:sz w:val="24"/>
        </w:rPr>
        <w:t xml:space="preserve"> for streamlining the process for future years</w:t>
      </w:r>
    </w:p>
    <w:p w14:paraId="10E8E121" w14:textId="27C10496" w:rsidR="00C8173D" w:rsidRPr="00965F24" w:rsidRDefault="00C8173D" w:rsidP="00D50A36">
      <w:pPr>
        <w:numPr>
          <w:ilvl w:val="0"/>
          <w:numId w:val="4"/>
        </w:numPr>
        <w:rPr>
          <w:sz w:val="24"/>
        </w:rPr>
      </w:pPr>
      <w:r>
        <w:rPr>
          <w:sz w:val="24"/>
        </w:rPr>
        <w:t xml:space="preserve">Continue </w:t>
      </w:r>
      <w:proofErr w:type="spellStart"/>
      <w:r>
        <w:rPr>
          <w:sz w:val="24"/>
        </w:rPr>
        <w:t>NCWorks</w:t>
      </w:r>
      <w:proofErr w:type="spellEnd"/>
      <w:r>
        <w:rPr>
          <w:sz w:val="24"/>
        </w:rPr>
        <w:t xml:space="preserve"> Champions meetings 3-4 times per year</w:t>
      </w:r>
      <w:r w:rsidR="00587507">
        <w:rPr>
          <w:sz w:val="24"/>
        </w:rPr>
        <w:t>; focus on spotting and sharing success stories</w:t>
      </w:r>
    </w:p>
    <w:p w14:paraId="2334BE51" w14:textId="77777777" w:rsidR="00E803C5" w:rsidRDefault="00E803C5" w:rsidP="00D50A36">
      <w:pPr>
        <w:numPr>
          <w:ilvl w:val="0"/>
          <w:numId w:val="4"/>
        </w:numPr>
        <w:rPr>
          <w:sz w:val="24"/>
        </w:rPr>
      </w:pPr>
      <w:r w:rsidRPr="00965F24">
        <w:rPr>
          <w:sz w:val="24"/>
        </w:rPr>
        <w:t>Continue quarterly meetings with the Northeast Community College Career Pathway Partnership</w:t>
      </w:r>
    </w:p>
    <w:p w14:paraId="3975FD1F" w14:textId="77777777" w:rsidR="000E4471" w:rsidRDefault="000E4471" w:rsidP="00D50A36">
      <w:pPr>
        <w:numPr>
          <w:ilvl w:val="0"/>
          <w:numId w:val="4"/>
        </w:numPr>
        <w:rPr>
          <w:sz w:val="24"/>
        </w:rPr>
      </w:pPr>
      <w:r>
        <w:rPr>
          <w:sz w:val="24"/>
        </w:rPr>
        <w:t>Continue meeting with Career &amp; Technical Education directors (CTE) as requested for updates</w:t>
      </w:r>
    </w:p>
    <w:p w14:paraId="7E7C63FA" w14:textId="77777777" w:rsidR="0071443B" w:rsidRDefault="0071443B" w:rsidP="00D50A36">
      <w:pPr>
        <w:numPr>
          <w:ilvl w:val="0"/>
          <w:numId w:val="4"/>
        </w:numPr>
        <w:rPr>
          <w:sz w:val="24"/>
        </w:rPr>
      </w:pPr>
      <w:r>
        <w:rPr>
          <w:sz w:val="24"/>
        </w:rPr>
        <w:t>Continue to support integration and inclusion of community partners and other stakeholders</w:t>
      </w:r>
    </w:p>
    <w:p w14:paraId="0514663C" w14:textId="77777777" w:rsidR="00135F2A" w:rsidRPr="00965F24" w:rsidRDefault="00135F2A" w:rsidP="00D50A36">
      <w:pPr>
        <w:numPr>
          <w:ilvl w:val="0"/>
          <w:numId w:val="4"/>
        </w:numPr>
        <w:rPr>
          <w:sz w:val="24"/>
        </w:rPr>
      </w:pPr>
      <w:r>
        <w:rPr>
          <w:sz w:val="24"/>
        </w:rPr>
        <w:t xml:space="preserve"> Additional projects as determined by the Leadership Council Executive Planning Committee</w:t>
      </w:r>
    </w:p>
    <w:sectPr w:rsidR="00135F2A" w:rsidRPr="00965F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338E8D" w14:textId="77777777" w:rsidR="009B1510" w:rsidRDefault="009B1510" w:rsidP="00415815">
      <w:pPr>
        <w:spacing w:after="0" w:line="240" w:lineRule="auto"/>
      </w:pPr>
      <w:r>
        <w:separator/>
      </w:r>
    </w:p>
  </w:endnote>
  <w:endnote w:type="continuationSeparator" w:id="0">
    <w:p w14:paraId="33F45041" w14:textId="77777777" w:rsidR="009B1510" w:rsidRDefault="009B1510" w:rsidP="004158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5B2049" w14:textId="77777777" w:rsidR="009B1510" w:rsidRDefault="009B1510" w:rsidP="00415815">
      <w:pPr>
        <w:spacing w:after="0" w:line="240" w:lineRule="auto"/>
      </w:pPr>
      <w:r>
        <w:separator/>
      </w:r>
    </w:p>
  </w:footnote>
  <w:footnote w:type="continuationSeparator" w:id="0">
    <w:p w14:paraId="71BEB364" w14:textId="77777777" w:rsidR="009B1510" w:rsidRDefault="009B1510" w:rsidP="004158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D016C2"/>
    <w:multiLevelType w:val="hybridMultilevel"/>
    <w:tmpl w:val="1EFE3C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418BDBA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4D849FE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83AB3CE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E7E1C44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E70725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09CAC2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7680F8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69A406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15DB1592"/>
    <w:multiLevelType w:val="hybridMultilevel"/>
    <w:tmpl w:val="8B9075CC"/>
    <w:lvl w:ilvl="0" w:tplc="B63C976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CD26512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2A0F0E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B8825C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2E6C45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86CDCA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8861872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68EDEB4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FFA0EB4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2E2C0606"/>
    <w:multiLevelType w:val="hybridMultilevel"/>
    <w:tmpl w:val="70B8D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57783"/>
    <w:multiLevelType w:val="hybridMultilevel"/>
    <w:tmpl w:val="5FDA8C84"/>
    <w:lvl w:ilvl="0" w:tplc="2440093C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418BDBA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4D849FE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83AB3CE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E7E1C44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E70725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09CAC2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7680F8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69A406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zNDUyMjE3MTc2sDBS0lEKTi0uzszPAykwNKgFAFOCp2otAAAA"/>
  </w:docVars>
  <w:rsids>
    <w:rsidRoot w:val="00294F0F"/>
    <w:rsid w:val="00005FC4"/>
    <w:rsid w:val="00044B77"/>
    <w:rsid w:val="0006620E"/>
    <w:rsid w:val="00076A0C"/>
    <w:rsid w:val="00083248"/>
    <w:rsid w:val="000946B8"/>
    <w:rsid w:val="000E4471"/>
    <w:rsid w:val="000F1BC4"/>
    <w:rsid w:val="00103278"/>
    <w:rsid w:val="00116D95"/>
    <w:rsid w:val="00135F2A"/>
    <w:rsid w:val="001404D8"/>
    <w:rsid w:val="0015447B"/>
    <w:rsid w:val="00206F6E"/>
    <w:rsid w:val="002146AF"/>
    <w:rsid w:val="002215DC"/>
    <w:rsid w:val="00294F0F"/>
    <w:rsid w:val="002E1A07"/>
    <w:rsid w:val="003752B1"/>
    <w:rsid w:val="00415815"/>
    <w:rsid w:val="0046394F"/>
    <w:rsid w:val="0048756C"/>
    <w:rsid w:val="004B6E42"/>
    <w:rsid w:val="00584DC0"/>
    <w:rsid w:val="00587507"/>
    <w:rsid w:val="005E7A50"/>
    <w:rsid w:val="00612223"/>
    <w:rsid w:val="00613428"/>
    <w:rsid w:val="0071443B"/>
    <w:rsid w:val="00774C14"/>
    <w:rsid w:val="00790D45"/>
    <w:rsid w:val="007C339B"/>
    <w:rsid w:val="007E282B"/>
    <w:rsid w:val="00813B2D"/>
    <w:rsid w:val="00814A10"/>
    <w:rsid w:val="008769EC"/>
    <w:rsid w:val="008A44F9"/>
    <w:rsid w:val="00952247"/>
    <w:rsid w:val="00965F24"/>
    <w:rsid w:val="009761CB"/>
    <w:rsid w:val="009B1510"/>
    <w:rsid w:val="009C2F76"/>
    <w:rsid w:val="009E09C3"/>
    <w:rsid w:val="00BA1840"/>
    <w:rsid w:val="00C8173D"/>
    <w:rsid w:val="00CB1693"/>
    <w:rsid w:val="00D4455B"/>
    <w:rsid w:val="00D50A36"/>
    <w:rsid w:val="00D52CCB"/>
    <w:rsid w:val="00DB3BEF"/>
    <w:rsid w:val="00E03C63"/>
    <w:rsid w:val="00E5536F"/>
    <w:rsid w:val="00E803C5"/>
    <w:rsid w:val="00EE055C"/>
    <w:rsid w:val="00FB6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86821"/>
  <w15:chartTrackingRefBased/>
  <w15:docId w15:val="{85E7E432-E650-4789-8B80-374DC993B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6A0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0A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A3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58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5815"/>
  </w:style>
  <w:style w:type="paragraph" w:styleId="Footer">
    <w:name w:val="footer"/>
    <w:basedOn w:val="Normal"/>
    <w:link w:val="FooterChar"/>
    <w:uiPriority w:val="99"/>
    <w:unhideWhenUsed/>
    <w:rsid w:val="004158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58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3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234088">
          <w:marLeft w:val="763"/>
          <w:marRight w:val="0"/>
          <w:marTop w:val="10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9259">
          <w:marLeft w:val="763"/>
          <w:marRight w:val="0"/>
          <w:marTop w:val="10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8030">
          <w:marLeft w:val="763"/>
          <w:marRight w:val="0"/>
          <w:marTop w:val="10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0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89080">
          <w:marLeft w:val="763"/>
          <w:marRight w:val="0"/>
          <w:marTop w:val="10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61602">
          <w:marLeft w:val="763"/>
          <w:marRight w:val="0"/>
          <w:marTop w:val="10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6876">
          <w:marLeft w:val="763"/>
          <w:marRight w:val="0"/>
          <w:marTop w:val="10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75529">
          <w:marLeft w:val="763"/>
          <w:marRight w:val="0"/>
          <w:marTop w:val="10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Boyce</dc:creator>
  <cp:keywords/>
  <dc:description/>
  <cp:lastModifiedBy>Brandi Bragg</cp:lastModifiedBy>
  <cp:revision>2</cp:revision>
  <cp:lastPrinted>2018-08-16T20:13:00Z</cp:lastPrinted>
  <dcterms:created xsi:type="dcterms:W3CDTF">2019-07-17T19:35:00Z</dcterms:created>
  <dcterms:modified xsi:type="dcterms:W3CDTF">2019-07-17T19:35:00Z</dcterms:modified>
</cp:coreProperties>
</file>